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06FA" w14:textId="0920EE14" w:rsidR="00C52AFC" w:rsidRDefault="00C52AFC" w:rsidP="00C52AFC">
      <w:pPr>
        <w:spacing w:after="0" w:line="240" w:lineRule="auto"/>
        <w:jc w:val="center"/>
        <w:rPr>
          <w:b/>
          <w:sz w:val="28"/>
        </w:rPr>
      </w:pPr>
      <w:r>
        <w:rPr>
          <w:b/>
          <w:sz w:val="28"/>
        </w:rPr>
        <w:t>CEN-435 Introduction to Artificial Intelligence</w:t>
      </w:r>
    </w:p>
    <w:p w14:paraId="692066D4" w14:textId="1FDB76CB" w:rsidR="00C52AFC" w:rsidRDefault="00C52AFC" w:rsidP="00C52AFC">
      <w:pPr>
        <w:spacing w:after="0" w:line="240" w:lineRule="auto"/>
        <w:jc w:val="center"/>
        <w:rPr>
          <w:b/>
          <w:sz w:val="28"/>
        </w:rPr>
      </w:pPr>
      <w:r>
        <w:rPr>
          <w:b/>
          <w:sz w:val="28"/>
        </w:rPr>
        <w:t xml:space="preserve"> Homework </w:t>
      </w:r>
      <w:r w:rsidR="00186FE1">
        <w:rPr>
          <w:b/>
          <w:sz w:val="28"/>
        </w:rPr>
        <w:t>2</w:t>
      </w:r>
      <w:r w:rsidR="00AA580E">
        <w:rPr>
          <w:b/>
          <w:sz w:val="28"/>
        </w:rPr>
        <w:t xml:space="preserve"> [30 pts total]</w:t>
      </w:r>
    </w:p>
    <w:p w14:paraId="5021DAF9" w14:textId="5AF04FB9" w:rsidR="00AA580E" w:rsidRDefault="00AA580E" w:rsidP="00C52AFC">
      <w:pPr>
        <w:spacing w:after="0" w:line="240" w:lineRule="auto"/>
        <w:jc w:val="center"/>
        <w:rPr>
          <w:b/>
          <w:sz w:val="28"/>
        </w:rPr>
      </w:pPr>
      <w:r>
        <w:rPr>
          <w:b/>
          <w:sz w:val="28"/>
        </w:rPr>
        <w:t xml:space="preserve">Greedy/A* Search, CSP, </w:t>
      </w:r>
      <w:proofErr w:type="spellStart"/>
      <w:r>
        <w:rPr>
          <w:b/>
          <w:sz w:val="28"/>
        </w:rPr>
        <w:t>MiniMax</w:t>
      </w:r>
      <w:proofErr w:type="spellEnd"/>
      <w:r>
        <w:rPr>
          <w:b/>
          <w:sz w:val="28"/>
        </w:rPr>
        <w:t xml:space="preserve">, </w:t>
      </w:r>
      <w:proofErr w:type="spellStart"/>
      <w:r>
        <w:rPr>
          <w:b/>
          <w:sz w:val="28"/>
        </w:rPr>
        <w:t>AlphaBeta</w:t>
      </w:r>
      <w:proofErr w:type="spellEnd"/>
      <w:r>
        <w:rPr>
          <w:b/>
          <w:sz w:val="28"/>
        </w:rPr>
        <w:t xml:space="preserve"> Pruning</w:t>
      </w:r>
    </w:p>
    <w:p w14:paraId="11D3893E" w14:textId="1B15D432" w:rsidR="00547157" w:rsidRDefault="00547157"/>
    <w:p w14:paraId="005B5AB6" w14:textId="77777777" w:rsidR="00C52AFC" w:rsidRPr="00E46406" w:rsidRDefault="00C52AFC" w:rsidP="00C52AFC">
      <w:pPr>
        <w:spacing w:after="0" w:line="240" w:lineRule="auto"/>
        <w:rPr>
          <w:b/>
          <w:sz w:val="24"/>
        </w:rPr>
      </w:pPr>
      <w:r w:rsidRPr="00E46406">
        <w:rPr>
          <w:b/>
          <w:sz w:val="24"/>
        </w:rPr>
        <w:t>Instructions</w:t>
      </w:r>
    </w:p>
    <w:p w14:paraId="4BB3A779" w14:textId="77777777" w:rsidR="00C52AFC" w:rsidRDefault="00C52AFC" w:rsidP="00C52AFC">
      <w:pPr>
        <w:spacing w:after="0" w:line="240" w:lineRule="auto"/>
      </w:pPr>
    </w:p>
    <w:p w14:paraId="462C9F01" w14:textId="4112B62E" w:rsidR="00C52AFC" w:rsidRDefault="00C52AFC" w:rsidP="00C52AFC">
      <w:pPr>
        <w:spacing w:after="0" w:line="240" w:lineRule="auto"/>
      </w:pPr>
      <w:r>
        <w:t>In this homework you will use Python to implement heuristic graph search and A* graph search we have covered in class, also the min</w:t>
      </w:r>
      <w:r w:rsidR="00334998">
        <w:t>i</w:t>
      </w:r>
      <w:r>
        <w:t xml:space="preserve">max tree </w:t>
      </w:r>
      <w:r w:rsidR="00334998">
        <w:t xml:space="preserve">search </w:t>
      </w:r>
      <w:r>
        <w:t xml:space="preserve">and </w:t>
      </w:r>
      <w:r w:rsidR="00334998">
        <w:t xml:space="preserve">alpha-beta </w:t>
      </w:r>
      <w:r>
        <w:t>prun</w:t>
      </w:r>
      <w:r w:rsidR="00334998">
        <w:t>ing.</w:t>
      </w:r>
      <w:r>
        <w:t xml:space="preserve"> Implementing these algorithms in program code is important, as </w:t>
      </w:r>
      <w:r w:rsidR="00334998">
        <w:t xml:space="preserve">these </w:t>
      </w:r>
      <w:r>
        <w:t xml:space="preserve">advanced search and planning methods </w:t>
      </w:r>
      <w:r w:rsidR="00334998">
        <w:t>are widely applied in various of AI applications and video games</w:t>
      </w:r>
      <w:r>
        <w:t>.</w:t>
      </w:r>
    </w:p>
    <w:p w14:paraId="38DCCD9E" w14:textId="77777777" w:rsidR="00C52AFC" w:rsidRDefault="00C52AFC" w:rsidP="00C52AFC">
      <w:pPr>
        <w:spacing w:after="0" w:line="240" w:lineRule="auto"/>
      </w:pPr>
    </w:p>
    <w:p w14:paraId="09C90197" w14:textId="77777777" w:rsidR="00C52AFC" w:rsidRDefault="00C52AFC" w:rsidP="00C52AFC">
      <w:pPr>
        <w:spacing w:after="0" w:line="240" w:lineRule="auto"/>
      </w:pPr>
      <w:r>
        <w:t xml:space="preserve">The homework should be done in </w:t>
      </w:r>
      <w:r w:rsidRPr="00AA580E">
        <w:rPr>
          <w:color w:val="0000FF"/>
        </w:rPr>
        <w:t>Python</w:t>
      </w:r>
      <w:r>
        <w:t xml:space="preserve"> (Python 3.X is recommended). Include a </w:t>
      </w:r>
      <w:r w:rsidRPr="00893E47">
        <w:rPr>
          <w:b/>
        </w:rPr>
        <w:t>documentation</w:t>
      </w:r>
      <w:r>
        <w:t xml:space="preserve"> (in .doc or .pdf format) that describes the complete steps of your solutions for each problem including: (1) The answer to any questions posed, (2) any results (include print outs or terminal outputs), and (3) the name of any Python module(s) and function(s) (</w:t>
      </w:r>
      <w:proofErr w:type="spellStart"/>
      <w:r>
        <w:t>Numpy</w:t>
      </w:r>
      <w:proofErr w:type="spellEnd"/>
      <w:r>
        <w:t>, Matplotlib, etc.) you used. D</w:t>
      </w:r>
      <w:r w:rsidRPr="00CB7010">
        <w:t xml:space="preserve">iscussion is allowed, </w:t>
      </w:r>
      <w:r>
        <w:t>but</w:t>
      </w:r>
      <w:r w:rsidRPr="00CB7010">
        <w:t xml:space="preserve"> you must submit your own write-up and list your collaborators.</w:t>
      </w:r>
    </w:p>
    <w:p w14:paraId="7F4EB380" w14:textId="77777777" w:rsidR="00C52AFC" w:rsidRDefault="00C52AFC" w:rsidP="00C52AFC">
      <w:pPr>
        <w:spacing w:after="0" w:line="240" w:lineRule="auto"/>
      </w:pPr>
    </w:p>
    <w:p w14:paraId="094937CE" w14:textId="24CACE0F" w:rsidR="00C52AFC" w:rsidRDefault="00C52AFC" w:rsidP="00C52AFC">
      <w:pPr>
        <w:spacing w:after="0" w:line="240" w:lineRule="auto"/>
      </w:pPr>
      <w:r>
        <w:t xml:space="preserve">Zip all your documents with the </w:t>
      </w:r>
      <w:r w:rsidRPr="00893E47">
        <w:rPr>
          <w:b/>
        </w:rPr>
        <w:t>source code</w:t>
      </w:r>
      <w:r>
        <w:t xml:space="preserve"> (.</w:t>
      </w:r>
      <w:proofErr w:type="spellStart"/>
      <w:r>
        <w:t>py</w:t>
      </w:r>
      <w:proofErr w:type="spellEnd"/>
      <w:r>
        <w:t xml:space="preserve"> files, if there are self-implemented modules, organize them in different folders), </w:t>
      </w:r>
      <w:r w:rsidRPr="00893E47">
        <w:rPr>
          <w:b/>
        </w:rPr>
        <w:t>documentation</w:t>
      </w:r>
      <w:r>
        <w:t xml:space="preserve">, and </w:t>
      </w:r>
      <w:r w:rsidRPr="00893E47">
        <w:rPr>
          <w:b/>
        </w:rPr>
        <w:t>data</w:t>
      </w:r>
      <w:r>
        <w:t xml:space="preserve"> (image files, text, etc.) into a file called </w:t>
      </w:r>
      <w:r w:rsidRPr="00CB7010">
        <w:rPr>
          <w:b/>
        </w:rPr>
        <w:t>[Lastname_FirstInitial_Homework</w:t>
      </w:r>
      <w:r>
        <w:rPr>
          <w:b/>
        </w:rPr>
        <w:t>2</w:t>
      </w:r>
      <w:r w:rsidRPr="00CB7010">
        <w:rPr>
          <w:b/>
        </w:rPr>
        <w:t>.zip]</w:t>
      </w:r>
      <w:r>
        <w:t xml:space="preserve"> and</w:t>
      </w:r>
      <w:bookmarkStart w:id="0" w:name="_Hlk503447142"/>
      <w:r>
        <w:t xml:space="preserve"> upload it to the Blackboard</w:t>
      </w:r>
      <w:bookmarkEnd w:id="0"/>
      <w:r>
        <w:t xml:space="preserve"> prior to the due date. </w:t>
      </w:r>
    </w:p>
    <w:p w14:paraId="58EE8884" w14:textId="77777777" w:rsidR="00C52AFC" w:rsidRDefault="00C52AFC" w:rsidP="00C52AFC">
      <w:pPr>
        <w:spacing w:after="0" w:line="240" w:lineRule="auto"/>
      </w:pPr>
    </w:p>
    <w:p w14:paraId="51F81003" w14:textId="77777777" w:rsidR="00C52AFC" w:rsidRDefault="00C52AFC" w:rsidP="00C52AFC">
      <w:pPr>
        <w:spacing w:after="0" w:line="240" w:lineRule="auto"/>
      </w:pPr>
      <w:r>
        <w:t xml:space="preserve"> Make sure your code works when you send it out.  Please use as less third-party libraries as possible cause it is easy for instructors to reproduce your results. If you used the libraries that requires installation, please list the dependencies and its version in your </w:t>
      </w:r>
      <w:r w:rsidRPr="00893E47">
        <w:rPr>
          <w:b/>
          <w:i/>
        </w:rPr>
        <w:t>README</w:t>
      </w:r>
      <w:r>
        <w:t xml:space="preserve"> file or using pip to generate the dependency list like </w:t>
      </w:r>
      <w:r>
        <w:rPr>
          <w:rFonts w:ascii="Consolas" w:hAnsi="Consolas"/>
          <w:color w:val="242729"/>
          <w:sz w:val="20"/>
          <w:szCs w:val="20"/>
          <w:shd w:val="clear" w:color="auto" w:fill="EFF0F1"/>
        </w:rPr>
        <w:t>pip freeze &gt; requirements.txt</w:t>
      </w:r>
      <w:r>
        <w:t>.</w:t>
      </w:r>
    </w:p>
    <w:p w14:paraId="348B17AF" w14:textId="77777777" w:rsidR="00C52AFC" w:rsidRDefault="00C52AFC" w:rsidP="00C52AFC">
      <w:pPr>
        <w:spacing w:after="0" w:line="240" w:lineRule="auto"/>
      </w:pPr>
    </w:p>
    <w:p w14:paraId="5718712F" w14:textId="77777777" w:rsidR="00C52AFC" w:rsidRDefault="00C52AFC" w:rsidP="00C52AFC">
      <w:pPr>
        <w:spacing w:after="0" w:line="240" w:lineRule="auto"/>
      </w:pPr>
      <w:r w:rsidRPr="00605F3D">
        <w:t xml:space="preserve">For late assignments, you will receive </w:t>
      </w:r>
      <w:r>
        <w:t>1</w:t>
      </w:r>
      <w:r w:rsidRPr="00605F3D">
        <w:t xml:space="preserve">0% off per day on any assignment handed in late up to </w:t>
      </w:r>
      <w:r>
        <w:t>a week</w:t>
      </w:r>
      <w:r w:rsidRPr="00605F3D">
        <w:t xml:space="preserve">. However, after </w:t>
      </w:r>
      <w:r>
        <w:t>a week</w:t>
      </w:r>
      <w:r w:rsidRPr="00605F3D">
        <w:t xml:space="preserve"> on any given homework you will receive no credit for the assignment. </w:t>
      </w:r>
      <w:r>
        <w:t>So please start your assignment ASAP.</w:t>
      </w:r>
    </w:p>
    <w:p w14:paraId="2F7A3B56" w14:textId="166D64C8" w:rsidR="007317E2" w:rsidRDefault="007317E2"/>
    <w:p w14:paraId="7DC0000E" w14:textId="77777777" w:rsidR="007317E2" w:rsidRDefault="007317E2">
      <w:pPr>
        <w:spacing w:after="160" w:line="259" w:lineRule="auto"/>
      </w:pPr>
      <w:r>
        <w:br w:type="page"/>
      </w:r>
    </w:p>
    <w:p w14:paraId="7F684F9A" w14:textId="41BA9AC3" w:rsidR="007317E2" w:rsidRPr="006426DC" w:rsidRDefault="007317E2" w:rsidP="007317E2">
      <w:pPr>
        <w:spacing w:after="0" w:line="240" w:lineRule="auto"/>
        <w:rPr>
          <w:b/>
          <w:bCs/>
          <w:sz w:val="24"/>
        </w:rPr>
      </w:pPr>
      <w:r w:rsidRPr="006426DC">
        <w:rPr>
          <w:b/>
          <w:bCs/>
          <w:sz w:val="24"/>
        </w:rPr>
        <w:lastRenderedPageBreak/>
        <w:t>Homework Description</w:t>
      </w:r>
    </w:p>
    <w:p w14:paraId="2ED003A2" w14:textId="77777777" w:rsidR="007317E2" w:rsidRDefault="007317E2" w:rsidP="007317E2">
      <w:pPr>
        <w:spacing w:after="0" w:line="240" w:lineRule="auto"/>
        <w:rPr>
          <w:b/>
          <w:bCs/>
        </w:rPr>
      </w:pPr>
    </w:p>
    <w:p w14:paraId="180E8792" w14:textId="2B8F7BB2" w:rsidR="007317E2" w:rsidRDefault="00C41CEA" w:rsidP="00C41CEA">
      <w:pPr>
        <w:pStyle w:val="ListParagraph"/>
        <w:numPr>
          <w:ilvl w:val="0"/>
          <w:numId w:val="2"/>
        </w:numPr>
        <w:spacing w:after="0" w:line="240" w:lineRule="auto"/>
      </w:pPr>
      <w:r>
        <w:rPr>
          <w:b/>
          <w:bCs/>
        </w:rPr>
        <w:t>Informed search</w:t>
      </w:r>
      <w:r w:rsidR="00F57FB6">
        <w:rPr>
          <w:b/>
          <w:bCs/>
        </w:rPr>
        <w:t xml:space="preserve"> </w:t>
      </w:r>
      <w:r w:rsidR="007317E2" w:rsidRPr="00C41CEA">
        <w:rPr>
          <w:b/>
          <w:bCs/>
        </w:rPr>
        <w:t>(</w:t>
      </w:r>
      <w:r w:rsidR="00800337" w:rsidRPr="00C41CEA">
        <w:rPr>
          <w:b/>
          <w:bCs/>
        </w:rPr>
        <w:t>10pt</w:t>
      </w:r>
      <w:r w:rsidR="007317E2" w:rsidRPr="00C41CEA">
        <w:rPr>
          <w:b/>
          <w:bCs/>
        </w:rPr>
        <w:t>)</w:t>
      </w:r>
    </w:p>
    <w:p w14:paraId="70E063EC" w14:textId="501DC20F" w:rsidR="007317E2" w:rsidRDefault="006A41DD" w:rsidP="007317E2">
      <w:pPr>
        <w:spacing w:after="0" w:line="240" w:lineRule="auto"/>
      </w:pPr>
      <w:r>
        <w:rPr>
          <w:noProof/>
        </w:rPr>
        <w:drawing>
          <wp:anchor distT="0" distB="0" distL="0" distR="0" simplePos="0" relativeHeight="251658240" behindDoc="0" locked="0" layoutInCell="1" allowOverlap="1" wp14:anchorId="49352D0F" wp14:editId="4A24DD7F">
            <wp:simplePos x="0" y="0"/>
            <wp:positionH relativeFrom="column">
              <wp:posOffset>200025</wp:posOffset>
            </wp:positionH>
            <wp:positionV relativeFrom="paragraph">
              <wp:posOffset>311150</wp:posOffset>
            </wp:positionV>
            <wp:extent cx="5183505" cy="339090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3505" cy="339090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p w14:paraId="19C22A93" w14:textId="74FD6612" w:rsidR="00800337" w:rsidRDefault="006A41DD" w:rsidP="007317E2">
      <w:pPr>
        <w:spacing w:after="0" w:line="240" w:lineRule="auto"/>
      </w:pPr>
      <w:r>
        <w:t>Refer to</w:t>
      </w:r>
      <w:r w:rsidR="00800337">
        <w:t xml:space="preserve"> </w:t>
      </w:r>
      <w:r w:rsidR="007317E2">
        <w:t xml:space="preserve">the weighted </w:t>
      </w:r>
      <w:r>
        <w:t xml:space="preserve">undirected </w:t>
      </w:r>
      <w:r w:rsidR="007317E2">
        <w:t xml:space="preserve">graph </w:t>
      </w:r>
      <w:r>
        <w:t>and</w:t>
      </w:r>
      <w:r w:rsidR="007317E2">
        <w:t xml:space="preserve"> heuristic </w:t>
      </w:r>
      <w:r>
        <w:t xml:space="preserve">function h with </w:t>
      </w:r>
      <w:r w:rsidR="007317E2">
        <w:t xml:space="preserve">values </w:t>
      </w:r>
      <w:r>
        <w:t xml:space="preserve">shown in the figure, </w:t>
      </w:r>
      <w:r w:rsidR="006426DC">
        <w:t xml:space="preserve">where h indicates </w:t>
      </w:r>
      <w:r>
        <w:t xml:space="preserve">the heuristic estimation of </w:t>
      </w:r>
      <w:r w:rsidR="006426DC">
        <w:t>how close the current state is to the goal</w:t>
      </w:r>
      <w:r>
        <w:t>.</w:t>
      </w:r>
      <w:r w:rsidR="008E01CD">
        <w:t xml:space="preserve"> Use h(S) = 10.</w:t>
      </w:r>
      <w:r>
        <w:t xml:space="preserve"> A</w:t>
      </w:r>
      <w:r w:rsidR="007317E2">
        <w:t>nswer following questions:</w:t>
      </w:r>
    </w:p>
    <w:p w14:paraId="64B634D3" w14:textId="77777777" w:rsidR="006A41DD" w:rsidRDefault="006A41DD" w:rsidP="007317E2">
      <w:pPr>
        <w:spacing w:after="0" w:line="240" w:lineRule="auto"/>
      </w:pPr>
    </w:p>
    <w:p w14:paraId="6B6640A1" w14:textId="7E221E2F" w:rsidR="007317E2" w:rsidRDefault="007317E2" w:rsidP="007317E2">
      <w:pPr>
        <w:spacing w:after="0" w:line="240" w:lineRule="auto"/>
      </w:pPr>
      <w:r>
        <w:t xml:space="preserve">(1) </w:t>
      </w:r>
      <w:r w:rsidR="006A41DD">
        <w:t>Write code to f</w:t>
      </w:r>
      <w:r>
        <w:t xml:space="preserve">ind the </w:t>
      </w:r>
      <w:r w:rsidR="006A41DD">
        <w:t xml:space="preserve">shortest </w:t>
      </w:r>
      <w:r>
        <w:t xml:space="preserve">path from S to G </w:t>
      </w:r>
      <w:r w:rsidR="006A41DD">
        <w:t>using</w:t>
      </w:r>
      <w:r>
        <w:t xml:space="preserve"> greedy search.</w:t>
      </w:r>
      <w:r w:rsidR="006A41DD">
        <w:t xml:space="preserve"> </w:t>
      </w:r>
      <w:proofErr w:type="gramStart"/>
      <w:r w:rsidR="006A41DD">
        <w:t>Similar to</w:t>
      </w:r>
      <w:proofErr w:type="gramEnd"/>
      <w:r w:rsidR="006A41DD">
        <w:t xml:space="preserve"> HW1, your code should return </w:t>
      </w:r>
      <w:r w:rsidR="006A41DD" w:rsidRPr="006A41DD">
        <w:rPr>
          <w:b/>
        </w:rPr>
        <w:t xml:space="preserve">the search state </w:t>
      </w:r>
      <w:r w:rsidR="004716C4">
        <w:rPr>
          <w:b/>
        </w:rPr>
        <w:t xml:space="preserve">that ar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the greedy search finds</w:t>
      </w:r>
      <w:r w:rsidR="006A41DD">
        <w:t xml:space="preserve">. Manually exam </w:t>
      </w:r>
      <w:r w:rsidR="005E1E0B">
        <w:t xml:space="preserve">the results to see </w:t>
      </w:r>
      <w:r w:rsidR="006A41DD">
        <w:t>if the</w:t>
      </w:r>
      <w:r w:rsidR="005E1E0B">
        <w:t>y</w:t>
      </w:r>
      <w:r w:rsidR="006A41DD">
        <w:t xml:space="preserve"> are correct. </w:t>
      </w:r>
      <w:r>
        <w:t>(</w:t>
      </w:r>
      <w:r w:rsidR="00D23A18">
        <w:t>5</w:t>
      </w:r>
      <w:r>
        <w:t>pt)</w:t>
      </w:r>
    </w:p>
    <w:p w14:paraId="503BD481" w14:textId="77777777" w:rsidR="006A41DD" w:rsidRDefault="006A41DD" w:rsidP="007317E2">
      <w:pPr>
        <w:spacing w:after="0" w:line="240" w:lineRule="auto"/>
      </w:pPr>
    </w:p>
    <w:p w14:paraId="4CCA5B72" w14:textId="3894669F" w:rsidR="007317E2" w:rsidRDefault="007317E2" w:rsidP="007317E2">
      <w:pPr>
        <w:spacing w:after="0" w:line="240" w:lineRule="auto"/>
      </w:pPr>
      <w:r>
        <w:t xml:space="preserve">(2) </w:t>
      </w:r>
      <w:r w:rsidR="006A41DD">
        <w:t xml:space="preserve">Write code to find </w:t>
      </w:r>
      <w:r>
        <w:t xml:space="preserve">the </w:t>
      </w:r>
      <w:r w:rsidR="006A41DD">
        <w:t xml:space="preserve">shortest </w:t>
      </w:r>
      <w:r>
        <w:t xml:space="preserve">path from S to G </w:t>
      </w:r>
      <w:r w:rsidR="006A41DD">
        <w:t>using</w:t>
      </w:r>
      <w:r>
        <w:t xml:space="preserve"> A* search. </w:t>
      </w:r>
      <w:proofErr w:type="gramStart"/>
      <w:r w:rsidR="006A41DD">
        <w:t>Similar to</w:t>
      </w:r>
      <w:proofErr w:type="gramEnd"/>
      <w:r w:rsidR="006A41DD">
        <w:t xml:space="preserve"> HW1, your code should return </w:t>
      </w:r>
      <w:r w:rsidR="006A41DD" w:rsidRPr="006A41DD">
        <w:rPr>
          <w:b/>
        </w:rPr>
        <w:t xml:space="preserve">the search state </w:t>
      </w:r>
      <w:r w:rsidR="004716C4">
        <w:rPr>
          <w:b/>
        </w:rPr>
        <w:t xml:space="preserve">that are visited and </w:t>
      </w:r>
      <w:r w:rsidR="003624C0">
        <w:rPr>
          <w:b/>
        </w:rPr>
        <w:t>enqueued</w:t>
      </w:r>
      <w:r w:rsidR="004716C4">
        <w:rPr>
          <w:b/>
        </w:rPr>
        <w:t xml:space="preserve"> into the PQ</w:t>
      </w:r>
      <w:r w:rsidR="006A41DD">
        <w:t xml:space="preserve"> and the </w:t>
      </w:r>
      <w:r w:rsidR="006A41DD" w:rsidRPr="006A41DD">
        <w:rPr>
          <w:b/>
        </w:rPr>
        <w:t>path with lowest cost</w:t>
      </w:r>
      <w:r w:rsidR="004716C4">
        <w:rPr>
          <w:b/>
        </w:rPr>
        <w:t xml:space="preserve"> that A* finds</w:t>
      </w:r>
      <w:r w:rsidR="006A41DD">
        <w:t xml:space="preserve">. Manually exam </w:t>
      </w:r>
      <w:r w:rsidR="005E1E0B">
        <w:t xml:space="preserve">the results to see if </w:t>
      </w:r>
      <w:r w:rsidR="006A41DD">
        <w:t>the</w:t>
      </w:r>
      <w:r w:rsidR="005E1E0B">
        <w:t>y</w:t>
      </w:r>
      <w:r w:rsidR="006A41DD">
        <w:t xml:space="preserve"> are correct. </w:t>
      </w:r>
      <w:r>
        <w:t>(</w:t>
      </w:r>
      <w:r w:rsidR="00D23A18">
        <w:t>5</w:t>
      </w:r>
      <w:r>
        <w:t>pt)</w:t>
      </w:r>
    </w:p>
    <w:p w14:paraId="3B504D81" w14:textId="77777777" w:rsidR="006A41DD" w:rsidRDefault="006A41DD" w:rsidP="007317E2">
      <w:pPr>
        <w:spacing w:after="0" w:line="240" w:lineRule="auto"/>
      </w:pPr>
    </w:p>
    <w:p w14:paraId="76F6E2C0" w14:textId="77777777" w:rsidR="007317E2" w:rsidRDefault="007317E2" w:rsidP="007317E2">
      <w:pPr>
        <w:spacing w:after="0" w:line="240" w:lineRule="auto"/>
        <w:rPr>
          <w:rFonts w:eastAsia="Calibri" w:cs="Calibri"/>
        </w:rPr>
      </w:pPr>
    </w:p>
    <w:p w14:paraId="7865E2A6" w14:textId="77777777" w:rsidR="007317E2" w:rsidRDefault="007317E2" w:rsidP="007317E2">
      <w:pPr>
        <w:spacing w:after="0" w:line="240" w:lineRule="auto"/>
      </w:pPr>
      <w:r>
        <w:t xml:space="preserve">Note: </w:t>
      </w:r>
    </w:p>
    <w:p w14:paraId="77B4E0BB" w14:textId="2D23C295" w:rsidR="007317E2" w:rsidRPr="006A41DD" w:rsidRDefault="007317E2" w:rsidP="00800337">
      <w:pPr>
        <w:pStyle w:val="ListParagraph"/>
        <w:numPr>
          <w:ilvl w:val="0"/>
          <w:numId w:val="1"/>
        </w:numPr>
        <w:spacing w:after="0" w:line="240" w:lineRule="auto"/>
        <w:rPr>
          <w:i/>
        </w:rPr>
      </w:pPr>
      <w:r>
        <w:t>implement (1), (2)</w:t>
      </w:r>
      <w:r w:rsidR="00800337">
        <w:t xml:space="preserve"> in Python. Put the source code in a folder named ‘</w:t>
      </w:r>
      <w:r w:rsidR="00800337" w:rsidRPr="00800337">
        <w:rPr>
          <w:i/>
        </w:rPr>
        <w:t>code</w:t>
      </w:r>
      <w:r w:rsidR="00800337">
        <w:t>’</w:t>
      </w:r>
      <w:r>
        <w:t xml:space="preserve"> and record results in your documentation</w:t>
      </w:r>
      <w:r w:rsidR="00800337">
        <w:t xml:space="preserve"> like ‘</w:t>
      </w:r>
      <w:r w:rsidR="00800337" w:rsidRPr="00800337">
        <w:rPr>
          <w:i/>
        </w:rPr>
        <w:t>hw2_solution.doc’ or ‘.pdf</w:t>
      </w:r>
      <w:r w:rsidR="00800337">
        <w:t>’</w:t>
      </w:r>
      <w:r>
        <w:t>.</w:t>
      </w:r>
    </w:p>
    <w:p w14:paraId="4FECA5B8" w14:textId="6CB8DAE4" w:rsidR="006A41DD" w:rsidRPr="006A41DD" w:rsidRDefault="006A41DD" w:rsidP="00800337">
      <w:pPr>
        <w:pStyle w:val="ListParagraph"/>
        <w:numPr>
          <w:ilvl w:val="0"/>
          <w:numId w:val="1"/>
        </w:numPr>
        <w:spacing w:after="0" w:line="240" w:lineRule="auto"/>
      </w:pPr>
      <w:r w:rsidRPr="006A41DD">
        <w:t xml:space="preserve">You </w:t>
      </w:r>
      <w:r w:rsidR="00DB5363">
        <w:t>should</w:t>
      </w:r>
      <w:r>
        <w:t xml:space="preserve"> </w:t>
      </w:r>
      <w:r w:rsidR="00DB5363">
        <w:t>use a while loop with a priority queue (PQ)</w:t>
      </w:r>
      <w:r w:rsidRPr="006A41DD">
        <w:t xml:space="preserve"> </w:t>
      </w:r>
      <w:proofErr w:type="gramStart"/>
      <w:r w:rsidRPr="006A41DD">
        <w:t>implementation</w:t>
      </w:r>
      <w:r>
        <w:t>, and</w:t>
      </w:r>
      <w:proofErr w:type="gramEnd"/>
      <w:r>
        <w:t xml:space="preserve"> </w:t>
      </w:r>
      <w:r w:rsidR="00DB5363">
        <w:t xml:space="preserve">use </w:t>
      </w:r>
      <w:r>
        <w:t>either adjacency matrix or linked list implementation</w:t>
      </w:r>
      <w:r w:rsidR="00DB5363">
        <w:t xml:space="preserve"> for graph representation</w:t>
      </w:r>
      <w:r w:rsidRPr="006A41DD">
        <w:t>.</w:t>
      </w:r>
    </w:p>
    <w:p w14:paraId="66B5AE61" w14:textId="54D301E7" w:rsidR="00C41CEA" w:rsidRDefault="00C41CEA" w:rsidP="006A41DD">
      <w:pPr>
        <w:pStyle w:val="ListParagraph"/>
        <w:spacing w:after="0" w:line="240" w:lineRule="auto"/>
      </w:pPr>
      <w:r>
        <w:br w:type="page"/>
      </w:r>
    </w:p>
    <w:p w14:paraId="0DD59F6A" w14:textId="16D62BAE" w:rsidR="00C52AFC" w:rsidRPr="007E1CDD" w:rsidRDefault="00C41CEA" w:rsidP="00F57FB6">
      <w:pPr>
        <w:pStyle w:val="ListParagraph"/>
        <w:numPr>
          <w:ilvl w:val="0"/>
          <w:numId w:val="2"/>
        </w:numPr>
        <w:rPr>
          <w:b/>
        </w:rPr>
      </w:pPr>
      <w:r w:rsidRPr="007E1CDD">
        <w:rPr>
          <w:b/>
        </w:rPr>
        <w:lastRenderedPageBreak/>
        <w:t>Constraint satisfaction problems (5pt)</w:t>
      </w:r>
    </w:p>
    <w:p w14:paraId="385E5B02" w14:textId="022FEDC3" w:rsidR="00F57FB6" w:rsidRDefault="00F57FB6" w:rsidP="00F57FB6">
      <w:pPr>
        <w:ind w:left="360"/>
      </w:pPr>
      <w:r>
        <w:t>Consider a constraint satisfaction problem</w:t>
      </w:r>
      <w:r w:rsidR="005E1E0B">
        <w:t xml:space="preserve"> (CSP)</w:t>
      </w:r>
      <w:r>
        <w:t xml:space="preserve">: coloring the </w:t>
      </w:r>
      <w:r w:rsidR="006A41DD">
        <w:t>given</w:t>
      </w:r>
      <w:r>
        <w:t xml:space="preserve"> graph with only t</w:t>
      </w:r>
      <w:r w:rsidR="006A41DD">
        <w:t>wo</w:t>
      </w:r>
      <w:r>
        <w:t xml:space="preserve"> colors {black, white} </w:t>
      </w:r>
      <w:r w:rsidR="00EB4101">
        <w:t>(</w:t>
      </w:r>
      <w:proofErr w:type="gramStart"/>
      <w:r w:rsidR="00EB4101">
        <w:t>i.e.</w:t>
      </w:r>
      <w:proofErr w:type="gramEnd"/>
      <w:r w:rsidR="00EB4101">
        <w:t xml:space="preserve"> </w:t>
      </w:r>
      <w:r>
        <w:t>binary constraint</w:t>
      </w:r>
      <w:r w:rsidR="00EB4101">
        <w:t>). Thus,</w:t>
      </w:r>
      <w:r w:rsidR="007E1CDD">
        <w:t xml:space="preserve"> adjacent nodes must have different colors</w:t>
      </w:r>
      <w:r>
        <w:t xml:space="preserve">. Initially, no </w:t>
      </w:r>
      <w:r w:rsidR="00EB4101">
        <w:t>states</w:t>
      </w:r>
      <w:r>
        <w:t xml:space="preserve"> have been assigned.</w:t>
      </w:r>
    </w:p>
    <w:p w14:paraId="7130CD59" w14:textId="77777777" w:rsidR="00A24646" w:rsidRDefault="00F57FB6" w:rsidP="00F57FB6">
      <w:pPr>
        <w:ind w:left="360"/>
      </w:pPr>
      <w:r>
        <w:t xml:space="preserve">For each of the following scenarios, </w:t>
      </w:r>
      <w:r w:rsidR="00EB4101">
        <w:t>list</w:t>
      </w:r>
      <w:r>
        <w:t xml:space="preserve"> all variables </w:t>
      </w:r>
      <w:r w:rsidR="00EB4101">
        <w:t>that will be changed after the s</w:t>
      </w:r>
      <w:r>
        <w:t xml:space="preserve">pecified </w:t>
      </w:r>
      <w:r w:rsidR="00EB4101">
        <w:t xml:space="preserve">changes or conditions. </w:t>
      </w:r>
      <w:r w:rsidR="00A24646">
        <w:t xml:space="preserve">For arc consistency check, refer to the pseudo code from Slide 42 of </w:t>
      </w:r>
      <w:proofErr w:type="spellStart"/>
      <w:r w:rsidR="00A24646">
        <w:t>CSPs_I</w:t>
      </w:r>
      <w:proofErr w:type="spellEnd"/>
      <w:r w:rsidR="00A24646">
        <w:t xml:space="preserve"> lecture slides for arc consistency propagation. Here we follow alpha-numeric order when visiting nodes in the CSP graph. Also, we assume that the consistency propagation continues until the propagation queue is empty. In other words, here we continue the propagation even if we find out that when no solution to the CSP can be found. </w:t>
      </w:r>
    </w:p>
    <w:p w14:paraId="07BFFE0D" w14:textId="0820E654" w:rsidR="00F57FB6" w:rsidRDefault="00EB4101" w:rsidP="00F57FB6">
      <w:pPr>
        <w:ind w:left="360"/>
      </w:pPr>
      <w:r>
        <w:t xml:space="preserve">Explain how you obtain your answer in your documentation. This is a written assignment, </w:t>
      </w:r>
      <w:r w:rsidR="005E1E0B">
        <w:t>so</w:t>
      </w:r>
      <w:r>
        <w:t xml:space="preserve"> </w:t>
      </w:r>
      <w:r w:rsidRPr="00B33C55">
        <w:rPr>
          <w:b/>
          <w:bCs/>
        </w:rPr>
        <w:t>no coding i</w:t>
      </w:r>
      <w:r w:rsidR="005E1E0B" w:rsidRPr="00B33C55">
        <w:rPr>
          <w:b/>
          <w:bCs/>
        </w:rPr>
        <w:t>s involved i</w:t>
      </w:r>
      <w:r w:rsidRPr="00B33C55">
        <w:rPr>
          <w:b/>
          <w:bCs/>
        </w:rPr>
        <w:t xml:space="preserve">n this </w:t>
      </w:r>
      <w:r w:rsidR="005E1E0B" w:rsidRPr="00B33C55">
        <w:rPr>
          <w:b/>
          <w:bCs/>
        </w:rPr>
        <w:t>problem</w:t>
      </w:r>
      <w:r w:rsidR="00E71857">
        <w:t>.</w:t>
      </w:r>
    </w:p>
    <w:p w14:paraId="1373FD58" w14:textId="143FF772" w:rsidR="00F57FB6" w:rsidRDefault="00186FE1" w:rsidP="00E71857">
      <w:pPr>
        <w:ind w:left="360"/>
        <w:jc w:val="center"/>
      </w:pPr>
      <w:r>
        <w:rPr>
          <w:noProof/>
        </w:rPr>
        <w:drawing>
          <wp:inline distT="0" distB="0" distL="0" distR="0" wp14:anchorId="7504945F" wp14:editId="575AA0CC">
            <wp:extent cx="5274310" cy="21901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190115"/>
                    </a:xfrm>
                    <a:prstGeom prst="rect">
                      <a:avLst/>
                    </a:prstGeom>
                  </pic:spPr>
                </pic:pic>
              </a:graphicData>
            </a:graphic>
          </wp:inline>
        </w:drawing>
      </w:r>
    </w:p>
    <w:p w14:paraId="69FDE716" w14:textId="3BAC8EE0" w:rsidR="00F57FB6" w:rsidRDefault="00F57FB6" w:rsidP="00F57FB6">
      <w:pPr>
        <w:pStyle w:val="ListParagraph"/>
        <w:numPr>
          <w:ilvl w:val="0"/>
          <w:numId w:val="3"/>
        </w:numPr>
      </w:pPr>
      <w:r>
        <w:t xml:space="preserve"> [1 pt] </w:t>
      </w:r>
      <w:r w:rsidR="00EB4101">
        <w:t>After a</w:t>
      </w:r>
      <w:r>
        <w:t xml:space="preserve"> value </w:t>
      </w:r>
      <w:r w:rsidR="00EB4101">
        <w:t xml:space="preserve">is </w:t>
      </w:r>
      <w:r>
        <w:t xml:space="preserve">assigned to A, which domains might be changed after </w:t>
      </w:r>
      <w:r w:rsidRPr="005E1E0B">
        <w:rPr>
          <w:b/>
        </w:rPr>
        <w:t>forward checking</w:t>
      </w:r>
      <w:r>
        <w:t xml:space="preserve"> for A?</w:t>
      </w:r>
    </w:p>
    <w:p w14:paraId="23EB4466" w14:textId="31D6914C" w:rsidR="00F57FB6" w:rsidRDefault="00E71857" w:rsidP="00E71857">
      <w:pPr>
        <w:pStyle w:val="ListParagraph"/>
        <w:numPr>
          <w:ilvl w:val="0"/>
          <w:numId w:val="3"/>
        </w:numPr>
      </w:pPr>
      <w:r>
        <w:t>[1 pt] A</w:t>
      </w:r>
      <w:r w:rsidR="00EB4101">
        <w:t>fter a</w:t>
      </w:r>
      <w:r>
        <w:t xml:space="preserve"> value is assigned to A, then </w:t>
      </w:r>
      <w:r w:rsidRPr="00EB4101">
        <w:rPr>
          <w:b/>
        </w:rPr>
        <w:t>forward checking</w:t>
      </w:r>
      <w:r>
        <w:t xml:space="preserve"> is run for A. Then a value is assigned to D. Which domains might be changed </w:t>
      </w:r>
      <w:proofErr w:type="gramStart"/>
      <w:r>
        <w:t>as a result of</w:t>
      </w:r>
      <w:proofErr w:type="gramEnd"/>
      <w:r>
        <w:t xml:space="preserve"> running </w:t>
      </w:r>
      <w:r w:rsidRPr="00EB4101">
        <w:rPr>
          <w:b/>
        </w:rPr>
        <w:t>forward checking</w:t>
      </w:r>
      <w:r>
        <w:t xml:space="preserve"> for D?</w:t>
      </w:r>
    </w:p>
    <w:p w14:paraId="47F6CC75" w14:textId="0C101BBB" w:rsidR="00E71857" w:rsidRDefault="00E71857" w:rsidP="00E71857">
      <w:pPr>
        <w:pStyle w:val="ListParagraph"/>
        <w:numPr>
          <w:ilvl w:val="0"/>
          <w:numId w:val="3"/>
        </w:numPr>
      </w:pPr>
      <w:r>
        <w:t>[1 pt] A</w:t>
      </w:r>
      <w:r w:rsidR="00EB4101">
        <w:t>fter a</w:t>
      </w:r>
      <w:r>
        <w:t xml:space="preserve"> value is assigned to A, which domains might be changed </w:t>
      </w:r>
      <w:proofErr w:type="gramStart"/>
      <w:r>
        <w:t>as a result of</w:t>
      </w:r>
      <w:proofErr w:type="gramEnd"/>
      <w:r>
        <w:t xml:space="preserve"> enforcing </w:t>
      </w:r>
      <w:r w:rsidRPr="00EB4101">
        <w:rPr>
          <w:b/>
        </w:rPr>
        <w:t>arc consistency</w:t>
      </w:r>
      <w:r>
        <w:t xml:space="preserve"> after this assignment?</w:t>
      </w:r>
    </w:p>
    <w:p w14:paraId="3E1C720C" w14:textId="4A4482C9" w:rsidR="00E71857" w:rsidRDefault="00E71857" w:rsidP="00E71857">
      <w:pPr>
        <w:pStyle w:val="ListParagraph"/>
        <w:numPr>
          <w:ilvl w:val="0"/>
          <w:numId w:val="3"/>
        </w:numPr>
      </w:pPr>
      <w:r>
        <w:t>[1 pt] A</w:t>
      </w:r>
      <w:r w:rsidR="00EB4101">
        <w:t>fter a</w:t>
      </w:r>
      <w:r>
        <w:t xml:space="preserve"> value is assigned to A, and then </w:t>
      </w:r>
      <w:r w:rsidRPr="00EB4101">
        <w:rPr>
          <w:b/>
        </w:rPr>
        <w:t>arc consistency</w:t>
      </w:r>
      <w:r>
        <w:t xml:space="preserve"> is enforced. Then a value is assigned to D. Which domains might be changed after enforcing </w:t>
      </w:r>
      <w:r w:rsidRPr="005E1E0B">
        <w:rPr>
          <w:b/>
        </w:rPr>
        <w:t>arc consistency</w:t>
      </w:r>
      <w:r>
        <w:t xml:space="preserve"> after the </w:t>
      </w:r>
      <w:r w:rsidR="007E1CDD">
        <w:t xml:space="preserve">assignment to </w:t>
      </w:r>
      <w:proofErr w:type="spellStart"/>
      <w:r w:rsidR="007E1CDD">
        <w:t>D</w:t>
      </w:r>
      <w:proofErr w:type="spellEnd"/>
      <w:r w:rsidR="007E1CDD">
        <w:t>?</w:t>
      </w:r>
    </w:p>
    <w:p w14:paraId="0CFFEB15" w14:textId="26AEF4B0" w:rsidR="007E1CDD" w:rsidRDefault="007E1CDD" w:rsidP="00E71857">
      <w:pPr>
        <w:pStyle w:val="ListParagraph"/>
        <w:numPr>
          <w:ilvl w:val="0"/>
          <w:numId w:val="3"/>
        </w:numPr>
      </w:pPr>
      <w:r>
        <w:t>[1 pt] Is there a valid solution for assigning colors to all graph nodes? Why?</w:t>
      </w:r>
    </w:p>
    <w:p w14:paraId="20EDC966" w14:textId="77777777" w:rsidR="007E1CDD" w:rsidRDefault="007E1CDD">
      <w:pPr>
        <w:spacing w:after="160" w:line="259" w:lineRule="auto"/>
      </w:pPr>
      <w:r>
        <w:br w:type="page"/>
      </w:r>
    </w:p>
    <w:p w14:paraId="6E96B51C" w14:textId="0721F966" w:rsidR="007E1CDD" w:rsidRPr="005E1E0B" w:rsidRDefault="007E1CDD" w:rsidP="007E1CDD">
      <w:pPr>
        <w:pStyle w:val="ListParagraph"/>
        <w:numPr>
          <w:ilvl w:val="0"/>
          <w:numId w:val="2"/>
        </w:numPr>
        <w:rPr>
          <w:b/>
        </w:rPr>
      </w:pPr>
      <w:r w:rsidRPr="005E1E0B">
        <w:rPr>
          <w:b/>
        </w:rPr>
        <w:lastRenderedPageBreak/>
        <w:t>Adversarial search (15 pt)</w:t>
      </w:r>
    </w:p>
    <w:p w14:paraId="488D12E1" w14:textId="77777777" w:rsidR="005E1E0B" w:rsidRDefault="007E1CDD" w:rsidP="007E1CDD">
      <w:pPr>
        <w:ind w:left="360"/>
      </w:pPr>
      <w:r>
        <w:t xml:space="preserve">Below is a </w:t>
      </w:r>
      <w:r w:rsidR="005E1E0B" w:rsidRPr="005E1E0B">
        <w:rPr>
          <w:b/>
        </w:rPr>
        <w:t>minimax</w:t>
      </w:r>
      <w:r w:rsidR="005E1E0B">
        <w:t xml:space="preserve"> game search</w:t>
      </w:r>
      <w:r>
        <w:t xml:space="preserve"> tree, the leaf nodes contain terminal values</w:t>
      </w:r>
      <w:r w:rsidR="003E508B">
        <w:t>.</w:t>
      </w:r>
      <w:r w:rsidR="00186FE1">
        <w:t xml:space="preserve"> </w:t>
      </w:r>
    </w:p>
    <w:p w14:paraId="3D697C8C" w14:textId="157ED00B" w:rsidR="007E1CDD" w:rsidRDefault="005E1E0B" w:rsidP="007E1CDD">
      <w:pPr>
        <w:ind w:left="360"/>
      </w:pPr>
      <w:r>
        <w:rPr>
          <w:noProof/>
        </w:rPr>
        <mc:AlternateContent>
          <mc:Choice Requires="wps">
            <w:drawing>
              <wp:inline distT="0" distB="0" distL="0" distR="0" wp14:anchorId="33CEA2EC" wp14:editId="194D195E">
                <wp:extent cx="160986" cy="148107"/>
                <wp:effectExtent l="19050" t="19050" r="29845" b="23495"/>
                <wp:docPr id="6" name="等腰三角形 6"/>
                <wp:cNvGraphicFramePr/>
                <a:graphic xmlns:a="http://schemas.openxmlformats.org/drawingml/2006/main">
                  <a:graphicData uri="http://schemas.microsoft.com/office/word/2010/wordprocessingShape">
                    <wps:wsp>
                      <wps:cNvSpPr/>
                      <wps:spPr>
                        <a:xfrm>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0CD105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6" o:spid="_x0000_s1026" type="#_x0000_t5" style="width:12.7pt;height:11.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" fillcolor="white [3201]" strokecolor="black [3200]" strokeweight="1pt">
                <w10:anchorlock/>
              </v:shape>
            </w:pict>
          </mc:Fallback>
        </mc:AlternateContent>
      </w:r>
      <w:r w:rsidR="00186FE1">
        <w:t xml:space="preserve">represents the max node.    </w:t>
      </w:r>
      <w:r>
        <w:rPr>
          <w:noProof/>
        </w:rPr>
        <mc:AlternateContent>
          <mc:Choice Requires="wps">
            <w:drawing>
              <wp:inline distT="0" distB="0" distL="0" distR="0" wp14:anchorId="413EEA4E" wp14:editId="25AF8C67">
                <wp:extent cx="160986" cy="148107"/>
                <wp:effectExtent l="19050" t="0" r="29845" b="42545"/>
                <wp:docPr id="7" name="等腰三角形 7"/>
                <wp:cNvGraphicFramePr/>
                <a:graphic xmlns:a="http://schemas.openxmlformats.org/drawingml/2006/main">
                  <a:graphicData uri="http://schemas.microsoft.com/office/word/2010/wordprocessingShape">
                    <wps:wsp>
                      <wps:cNvSpPr/>
                      <wps:spPr>
                        <a:xfrm rot="10800000">
                          <a:off x="0" y="0"/>
                          <a:ext cx="160986" cy="148107"/>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15248E" id="等腰三角形 7" o:spid="_x0000_s1026" type="#_x0000_t5" style="width:12.7pt;height:11.65pt;rotation:180;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" fillcolor="white [3201]" strokecolor="black [3200]" strokeweight="1pt">
                <w10:anchorlock/>
              </v:shape>
            </w:pict>
          </mc:Fallback>
        </mc:AlternateContent>
      </w:r>
      <w:r w:rsidR="00186FE1">
        <w:t xml:space="preserve"> represents the min node.</w:t>
      </w:r>
    </w:p>
    <w:p w14:paraId="34DA21A9" w14:textId="7A8731BF" w:rsidR="003E508B" w:rsidRDefault="00186FE1" w:rsidP="007E1CDD">
      <w:pPr>
        <w:ind w:left="360"/>
      </w:pPr>
      <w:r>
        <w:rPr>
          <w:noProof/>
        </w:rPr>
        <w:drawing>
          <wp:inline distT="0" distB="0" distL="0" distR="0" wp14:anchorId="2F8C5C1B" wp14:editId="491CF200">
            <wp:extent cx="5274310" cy="28028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02890"/>
                    </a:xfrm>
                    <a:prstGeom prst="rect">
                      <a:avLst/>
                    </a:prstGeom>
                  </pic:spPr>
                </pic:pic>
              </a:graphicData>
            </a:graphic>
          </wp:inline>
        </w:drawing>
      </w:r>
    </w:p>
    <w:p w14:paraId="03440CE0" w14:textId="52363312" w:rsidR="005E1E0B" w:rsidRDefault="00066782" w:rsidP="005E1E0B">
      <w:pPr>
        <w:pStyle w:val="ListParagraph"/>
        <w:numPr>
          <w:ilvl w:val="0"/>
          <w:numId w:val="4"/>
        </w:numPr>
      </w:pPr>
      <w:r>
        <w:t xml:space="preserve">[5 pt] </w:t>
      </w:r>
      <w:r w:rsidR="003E508B">
        <w:t xml:space="preserve">Implement </w:t>
      </w:r>
      <w:r w:rsidR="00896A61">
        <w:t xml:space="preserve">the </w:t>
      </w:r>
      <w:r w:rsidR="003E508B" w:rsidRPr="00896A61">
        <w:rPr>
          <w:b/>
        </w:rPr>
        <w:t>minimax</w:t>
      </w:r>
      <w:r w:rsidR="003E508B">
        <w:t xml:space="preserve"> search in Python</w:t>
      </w:r>
      <w:r>
        <w:t xml:space="preserve">. Use the above tree as input and return the </w:t>
      </w:r>
      <w:r w:rsidR="00131606">
        <w:t>chosen terminal state.</w:t>
      </w:r>
      <w:r w:rsidR="005E1E0B">
        <w:t xml:space="preserve"> Print the output value and output path.</w:t>
      </w:r>
      <w:r w:rsidR="005E1E0B" w:rsidRPr="005E1E0B">
        <w:t xml:space="preserve"> </w:t>
      </w:r>
    </w:p>
    <w:p w14:paraId="4C90474E" w14:textId="589DAF77" w:rsidR="003E508B" w:rsidRDefault="005E1E0B" w:rsidP="001869B7">
      <w:pPr>
        <w:pStyle w:val="ListParagraph"/>
        <w:numPr>
          <w:ilvl w:val="0"/>
          <w:numId w:val="4"/>
        </w:numPr>
      </w:pPr>
      <w:r>
        <w:t>[2 pt] Manually complete the minimax search tree by filling the non-leaf node. What is the output value and output path?</w:t>
      </w:r>
    </w:p>
    <w:p w14:paraId="470E77FD" w14:textId="101AD15B" w:rsidR="003E508B" w:rsidRDefault="00066782" w:rsidP="005E1E0B">
      <w:pPr>
        <w:pStyle w:val="ListParagraph"/>
        <w:numPr>
          <w:ilvl w:val="0"/>
          <w:numId w:val="4"/>
        </w:numPr>
      </w:pPr>
      <w:r>
        <w:t xml:space="preserve">[5 pt] </w:t>
      </w:r>
      <w:r w:rsidR="003E508B">
        <w:t xml:space="preserve">Implement </w:t>
      </w:r>
      <w:r w:rsidR="003E508B" w:rsidRPr="00896A61">
        <w:rPr>
          <w:b/>
        </w:rPr>
        <w:t>alpha-beta pruning</w:t>
      </w:r>
      <w:r w:rsidR="003E508B">
        <w:t xml:space="preserve"> for the minimax tree search.</w:t>
      </w:r>
      <w:r>
        <w:t xml:space="preserve"> Apply pruning from the leftmost to the rightmost.</w:t>
      </w:r>
      <w:r w:rsidR="00131606">
        <w:t xml:space="preserve"> Return the chosen terminal state.</w:t>
      </w:r>
      <w:r w:rsidR="005E1E0B">
        <w:t xml:space="preserve">  Print the output value.</w:t>
      </w:r>
    </w:p>
    <w:p w14:paraId="00DAD9DE" w14:textId="332AD966" w:rsidR="003E508B" w:rsidRDefault="00131606" w:rsidP="003E508B">
      <w:pPr>
        <w:pStyle w:val="ListParagraph"/>
        <w:numPr>
          <w:ilvl w:val="0"/>
          <w:numId w:val="4"/>
        </w:numPr>
      </w:pPr>
      <w:r>
        <w:t xml:space="preserve">[3 pt] Show the terminal states of the minimax tree that has been pruned by alpha-beta pruning. </w:t>
      </w:r>
      <w:r w:rsidR="00896A61">
        <w:t xml:space="preserve">List explicitly which leave node(s) or subtree(s) are pruned. </w:t>
      </w:r>
      <w:r>
        <w:t>Explain the pruning process</w:t>
      </w:r>
      <w:r w:rsidR="00723CCC">
        <w:t xml:space="preserve"> and the value of alpha and beta there</w:t>
      </w:r>
      <w:r>
        <w:t>.</w:t>
      </w:r>
      <w:r w:rsidR="005E1E0B" w:rsidRPr="005E1E0B">
        <w:t xml:space="preserve"> </w:t>
      </w:r>
      <w:r w:rsidR="005E1E0B">
        <w:t>Do we obtain the output path from the alpha-beta pruning?</w:t>
      </w:r>
    </w:p>
    <w:p w14:paraId="0C98B9D1" w14:textId="66209130" w:rsidR="00F337DB" w:rsidRDefault="00F337DB" w:rsidP="00F337DB">
      <w:pPr>
        <w:ind w:left="360"/>
      </w:pPr>
      <w:r>
        <w:t xml:space="preserve">Hint: </w:t>
      </w:r>
      <w:r w:rsidR="00723CCC">
        <w:t>This question involves both coding and hand-written answers. For the coding part,</w:t>
      </w:r>
      <w:r>
        <w:t xml:space="preserve"> you should build a </w:t>
      </w:r>
      <w:r w:rsidR="00666D1A">
        <w:t>tree data structure to store the value and min-max operation flag for each node.</w:t>
      </w:r>
      <w:r w:rsidR="005539A9">
        <w:t xml:space="preserve"> </w:t>
      </w:r>
    </w:p>
    <w:p w14:paraId="01891AB0" w14:textId="16026FE0" w:rsidR="005539A9" w:rsidRDefault="005539A9" w:rsidP="00F337DB">
      <w:pPr>
        <w:ind w:left="360"/>
      </w:pPr>
      <w:r>
        <w:t xml:space="preserve">Sample code to implement binary tree with </w:t>
      </w:r>
      <w:proofErr w:type="gramStart"/>
      <w:r>
        <w:t>Python</w:t>
      </w:r>
      <w:proofErr w:type="gramEnd"/>
    </w:p>
    <w:p w14:paraId="0562BB7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class</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7BF62F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4445165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__</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i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__(</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2976FBA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4A1B6D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p>
    <w:p w14:paraId="5AEF7F1D" w14:textId="768A9693"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ooti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rootid</w:t>
      </w:r>
      <w:proofErr w:type="spellEnd"/>
    </w:p>
    <w:p w14:paraId="3DBF7A11" w14:textId="29ED5D49" w:rsidR="00EB7E3B" w:rsidRPr="005539A9" w:rsidRDefault="00EB7E3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Pr>
          <w:rFonts w:ascii="inherit" w:eastAsia="Times New Roman" w:hAnsi="inherit" w:cs="Courier New"/>
          <w:color w:val="303336"/>
          <w:sz w:val="20"/>
          <w:szCs w:val="20"/>
          <w:bdr w:val="none" w:sz="0" w:space="0" w:color="auto" w:frame="1"/>
          <w:shd w:val="clear" w:color="auto" w:fill="EFF0F1"/>
          <w:lang w:eastAsia="zh-CN"/>
        </w:rPr>
        <w:t>self.value</w:t>
      </w:r>
      <w:proofErr w:type="spellEnd"/>
      <w:r>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30EC59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63DADE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Lef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3745DCC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p>
    <w:p w14:paraId="0E3462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lastRenderedPageBreak/>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RightChild</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AB144D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p>
    <w:p w14:paraId="4DAAEA5C"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valu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0EDA7BC" w14:textId="5F1E5458"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 xml:space="preserve"> = value</w:t>
      </w:r>
    </w:p>
    <w:p w14:paraId="2848A8B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getNodeValu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self):</w:t>
      </w:r>
    </w:p>
    <w:p w14:paraId="067E6BE0" w14:textId="111092A2"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return</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w:t>
      </w:r>
      <w:r w:rsidR="00EB7E3B">
        <w:rPr>
          <w:rFonts w:ascii="inherit" w:eastAsia="Times New Roman" w:hAnsi="inherit" w:cs="Courier New"/>
          <w:color w:val="303336"/>
          <w:sz w:val="20"/>
          <w:szCs w:val="20"/>
          <w:bdr w:val="none" w:sz="0" w:space="0" w:color="auto" w:frame="1"/>
          <w:shd w:val="clear" w:color="auto" w:fill="EFF0F1"/>
          <w:lang w:eastAsia="zh-CN"/>
        </w:rPr>
        <w:t>value</w:t>
      </w:r>
      <w:proofErr w:type="spellEnd"/>
    </w:p>
    <w:p w14:paraId="3AFD249A"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C71F29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Righ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A73C7F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26CA60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3CF3B35D"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C34DAE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42BE2A14"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
    <w:p w14:paraId="14612599"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righ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6DEC1A5F"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15BCACC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insertLeft</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newNod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23CB79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6E5BF44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58B6E1CB"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els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7B011AB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tree = </w:t>
      </w:r>
      <w:proofErr w:type="spellStart"/>
      <w:r w:rsidRPr="005539A9">
        <w:rPr>
          <w:rFonts w:ascii="inherit" w:eastAsia="Times New Roman" w:hAnsi="inherit" w:cs="Courier New"/>
          <w:color w:val="2B91AF"/>
          <w:sz w:val="20"/>
          <w:szCs w:val="20"/>
          <w:bdr w:val="none" w:sz="0" w:space="0" w:color="auto" w:frame="1"/>
          <w:shd w:val="clear" w:color="auto" w:fill="EFF0F1"/>
          <w:lang w:eastAsia="zh-CN"/>
        </w:rPr>
        <w:t>Binary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newNod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
    <w:p w14:paraId="746A9C8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
    <w:p w14:paraId="39038371"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self.left</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 tree</w:t>
      </w:r>
    </w:p>
    <w:p w14:paraId="56D659E5"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784389D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520C13A3"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101094"/>
          <w:sz w:val="20"/>
          <w:szCs w:val="20"/>
          <w:bdr w:val="none" w:sz="0" w:space="0" w:color="auto" w:frame="1"/>
          <w:shd w:val="clear" w:color="auto" w:fill="EFF0F1"/>
          <w:lang w:eastAsia="zh-CN"/>
        </w:rPr>
        <w:t>de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tree):</w:t>
      </w:r>
    </w:p>
    <w:p w14:paraId="345A2AE8"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if</w:t>
      </w: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 !</w:t>
      </w:r>
      <w:proofErr w:type="gramEnd"/>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None</w:t>
      </w:r>
      <w:r w:rsidRPr="005539A9">
        <w:rPr>
          <w:rFonts w:ascii="inherit" w:eastAsia="Times New Roman" w:hAnsi="inherit" w:cs="Courier New"/>
          <w:color w:val="303336"/>
          <w:sz w:val="20"/>
          <w:szCs w:val="20"/>
          <w:bdr w:val="none" w:sz="0" w:space="0" w:color="auto" w:frame="1"/>
          <w:shd w:val="clear" w:color="auto" w:fill="EFF0F1"/>
          <w:lang w:eastAsia="zh-CN"/>
        </w:rPr>
        <w:t>:</w:t>
      </w:r>
    </w:p>
    <w:p w14:paraId="022CE632"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LeftChil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F87AC76" w14:textId="77777777" w:rsidR="005539A9" w:rsidRP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r w:rsidRPr="005539A9">
        <w:rPr>
          <w:rFonts w:ascii="inherit" w:eastAsia="Times New Roman" w:hAnsi="inherit" w:cs="Courier New"/>
          <w:color w:val="101094"/>
          <w:sz w:val="20"/>
          <w:szCs w:val="20"/>
          <w:bdr w:val="none" w:sz="0" w:space="0" w:color="auto" w:frame="1"/>
          <w:shd w:val="clear" w:color="auto" w:fill="EFF0F1"/>
          <w:lang w:eastAsia="zh-CN"/>
        </w:rPr>
        <w:t>print</w:t>
      </w:r>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NodeValue</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62EFE95C" w14:textId="751D4DBC" w:rsidR="005539A9" w:rsidRDefault="005539A9"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r w:rsidRPr="005539A9">
        <w:rPr>
          <w:rFonts w:ascii="inherit" w:eastAsia="Times New Roman" w:hAnsi="inherit" w:cs="Courier New"/>
          <w:color w:val="303336"/>
          <w:sz w:val="20"/>
          <w:szCs w:val="20"/>
          <w:bdr w:val="none" w:sz="0" w:space="0" w:color="auto" w:frame="1"/>
          <w:shd w:val="clear" w:color="auto" w:fill="EFF0F1"/>
          <w:lang w:eastAsia="zh-CN"/>
        </w:rPr>
        <w:t xml:space="preserve">            </w:t>
      </w:r>
      <w:proofErr w:type="spellStart"/>
      <w:r w:rsidRPr="005539A9">
        <w:rPr>
          <w:rFonts w:ascii="inherit" w:eastAsia="Times New Roman" w:hAnsi="inherit" w:cs="Courier New"/>
          <w:color w:val="303336"/>
          <w:sz w:val="20"/>
          <w:szCs w:val="20"/>
          <w:bdr w:val="none" w:sz="0" w:space="0" w:color="auto" w:frame="1"/>
          <w:shd w:val="clear" w:color="auto" w:fill="EFF0F1"/>
          <w:lang w:eastAsia="zh-CN"/>
        </w:rPr>
        <w:t>printTree</w:t>
      </w:r>
      <w:proofErr w:type="spellEnd"/>
      <w:r w:rsidRPr="005539A9">
        <w:rPr>
          <w:rFonts w:ascii="inherit" w:eastAsia="Times New Roman" w:hAnsi="inherit" w:cs="Courier New"/>
          <w:color w:val="303336"/>
          <w:sz w:val="20"/>
          <w:szCs w:val="20"/>
          <w:bdr w:val="none" w:sz="0" w:space="0" w:color="auto" w:frame="1"/>
          <w:shd w:val="clear" w:color="auto" w:fill="EFF0F1"/>
          <w:lang w:eastAsia="zh-CN"/>
        </w:rPr>
        <w:t>(</w:t>
      </w:r>
      <w:proofErr w:type="spellStart"/>
      <w:proofErr w:type="gramStart"/>
      <w:r w:rsidRPr="005539A9">
        <w:rPr>
          <w:rFonts w:ascii="inherit" w:eastAsia="Times New Roman" w:hAnsi="inherit" w:cs="Courier New"/>
          <w:color w:val="303336"/>
          <w:sz w:val="20"/>
          <w:szCs w:val="20"/>
          <w:bdr w:val="none" w:sz="0" w:space="0" w:color="auto" w:frame="1"/>
          <w:shd w:val="clear" w:color="auto" w:fill="EFF0F1"/>
          <w:lang w:eastAsia="zh-CN"/>
        </w:rPr>
        <w:t>tree.getRightChild</w:t>
      </w:r>
      <w:proofErr w:type="spellEnd"/>
      <w:proofErr w:type="gramEnd"/>
      <w:r w:rsidRPr="005539A9">
        <w:rPr>
          <w:rFonts w:ascii="inherit" w:eastAsia="Times New Roman" w:hAnsi="inherit" w:cs="Courier New"/>
          <w:color w:val="303336"/>
          <w:sz w:val="20"/>
          <w:szCs w:val="20"/>
          <w:bdr w:val="none" w:sz="0" w:space="0" w:color="auto" w:frame="1"/>
          <w:shd w:val="clear" w:color="auto" w:fill="EFF0F1"/>
          <w:lang w:eastAsia="zh-CN"/>
        </w:rPr>
        <w:t>())</w:t>
      </w:r>
    </w:p>
    <w:p w14:paraId="003C2D72" w14:textId="1FA8238A" w:rsidR="001F5D2B"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38DE772C" w14:textId="77777777"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kwd"/>
          <w:rFonts w:ascii="inherit" w:hAnsi="inherit"/>
          <w:color w:val="101094"/>
          <w:bdr w:val="none" w:sz="0" w:space="0" w:color="auto" w:frame="1"/>
          <w:shd w:val="clear" w:color="auto" w:fill="EFF0F1"/>
        </w:rPr>
        <w:t>def</w:t>
      </w:r>
      <w:r>
        <w:rPr>
          <w:rStyle w:val="pln"/>
          <w:rFonts w:ascii="inherit" w:hAnsi="inherit"/>
          <w:color w:val="303336"/>
          <w:bdr w:val="none" w:sz="0" w:space="0" w:color="auto" w:frame="1"/>
          <w:shd w:val="clear" w:color="auto" w:fill="EFF0F1"/>
        </w:rPr>
        <w:t xml:space="preserve"> </w:t>
      </w:r>
      <w:proofErr w:type="spellStart"/>
      <w:proofErr w:type="gramStart"/>
      <w:r>
        <w:rPr>
          <w:rStyle w:val="pln"/>
          <w:rFonts w:ascii="inherit" w:hAnsi="inherit"/>
          <w:color w:val="303336"/>
          <w:bdr w:val="none" w:sz="0" w:space="0" w:color="auto" w:frame="1"/>
          <w:shd w:val="clear" w:color="auto" w:fill="EFF0F1"/>
        </w:rPr>
        <w:t>testTree</w:t>
      </w:r>
      <w:proofErr w:type="spellEnd"/>
      <w:r>
        <w:rPr>
          <w:rStyle w:val="pun"/>
          <w:rFonts w:ascii="inherit" w:hAnsi="inherit"/>
          <w:color w:val="303336"/>
          <w:bdr w:val="none" w:sz="0" w:space="0" w:color="auto" w:frame="1"/>
          <w:shd w:val="clear" w:color="auto" w:fill="EFF0F1"/>
        </w:rPr>
        <w:t>(</w:t>
      </w:r>
      <w:proofErr w:type="gramEnd"/>
      <w:r>
        <w:rPr>
          <w:rStyle w:val="pun"/>
          <w:rFonts w:ascii="inherit" w:hAnsi="inherit"/>
          <w:color w:val="303336"/>
          <w:bdr w:val="none" w:sz="0" w:space="0" w:color="auto" w:frame="1"/>
          <w:shd w:val="clear" w:color="auto" w:fill="EFF0F1"/>
        </w:rPr>
        <w:t>):</w:t>
      </w:r>
    </w:p>
    <w:p w14:paraId="498EAE79" w14:textId="46715A7A"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proofErr w:type="spellEnd"/>
      <w:r>
        <w:rPr>
          <w:rStyle w:val="pln"/>
          <w:rFonts w:ascii="inherit" w:hAnsi="inherit"/>
          <w:color w:val="303336"/>
          <w:bdr w:val="none" w:sz="0" w:space="0" w:color="auto" w:frame="1"/>
          <w:shd w:val="clear" w:color="auto" w:fill="EFF0F1"/>
        </w:rPr>
        <w:t xml:space="preserve">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spellStart"/>
      <w:r>
        <w:rPr>
          <w:rStyle w:val="typ"/>
          <w:rFonts w:ascii="inherit" w:hAnsi="inherit"/>
          <w:color w:val="2B91AF"/>
          <w:bdr w:val="none" w:sz="0" w:space="0" w:color="auto" w:frame="1"/>
          <w:shd w:val="clear" w:color="auto" w:fill="EFF0F1"/>
        </w:rPr>
        <w:t>BinaryTree</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0"</w:t>
      </w:r>
      <w:r>
        <w:rPr>
          <w:rStyle w:val="pun"/>
          <w:rFonts w:ascii="inherit" w:hAnsi="inherit"/>
          <w:color w:val="303336"/>
          <w:bdr w:val="none" w:sz="0" w:space="0" w:color="auto" w:frame="1"/>
          <w:shd w:val="clear" w:color="auto" w:fill="EFF0F1"/>
        </w:rPr>
        <w:t>)</w:t>
      </w:r>
    </w:p>
    <w:p w14:paraId="01C8297C" w14:textId="0E63850C"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Lef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0"</w:t>
      </w:r>
      <w:r>
        <w:rPr>
          <w:rStyle w:val="pun"/>
          <w:rFonts w:ascii="inherit" w:hAnsi="inherit"/>
          <w:color w:val="303336"/>
          <w:bdr w:val="none" w:sz="0" w:space="0" w:color="auto" w:frame="1"/>
          <w:shd w:val="clear" w:color="auto" w:fill="EFF0F1"/>
        </w:rPr>
        <w:t>)</w:t>
      </w:r>
    </w:p>
    <w:p w14:paraId="76EC1F22" w14:textId="4ED58534" w:rsidR="001F5D2B" w:rsidRDefault="001F5D2B" w:rsidP="001F5D2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myTree</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insertRight</w:t>
      </w:r>
      <w:proofErr w:type="spell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11"</w:t>
      </w:r>
      <w:r>
        <w:rPr>
          <w:rStyle w:val="pun"/>
          <w:rFonts w:ascii="inherit" w:hAnsi="inherit"/>
          <w:color w:val="303336"/>
          <w:bdr w:val="none" w:sz="0" w:space="0" w:color="auto" w:frame="1"/>
          <w:shd w:val="clear" w:color="auto" w:fill="EFF0F1"/>
        </w:rPr>
        <w:t>)</w:t>
      </w:r>
    </w:p>
    <w:p w14:paraId="2C7DD706" w14:textId="786FE209"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0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LeftChild</w:t>
      </w:r>
      <w:proofErr w:type="spellEnd"/>
      <w:r>
        <w:rPr>
          <w:rFonts w:ascii="inherit" w:hAnsi="inherit"/>
          <w:color w:val="303336"/>
          <w:bdr w:val="none" w:sz="0" w:space="0" w:color="auto" w:frame="1"/>
          <w:shd w:val="clear" w:color="auto" w:fill="EFF0F1"/>
        </w:rPr>
        <w:t>()</w:t>
      </w:r>
    </w:p>
    <w:p w14:paraId="5B73582F" w14:textId="48E0F04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0"</w:t>
      </w:r>
      <w:r>
        <w:rPr>
          <w:rStyle w:val="pun"/>
          <w:rFonts w:ascii="inherit" w:hAnsi="inherit"/>
          <w:color w:val="303336"/>
          <w:bdr w:val="none" w:sz="0" w:space="0" w:color="auto" w:frame="1"/>
          <w:shd w:val="clear" w:color="auto" w:fill="EFF0F1"/>
        </w:rPr>
        <w:t>)</w:t>
      </w:r>
    </w:p>
    <w:p w14:paraId="5D634DE8" w14:textId="2C692710"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0.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1"</w:t>
      </w:r>
      <w:r>
        <w:rPr>
          <w:rStyle w:val="pun"/>
          <w:rFonts w:ascii="inherit" w:hAnsi="inherit"/>
          <w:color w:val="303336"/>
          <w:bdr w:val="none" w:sz="0" w:space="0" w:color="auto" w:frame="1"/>
          <w:shd w:val="clear" w:color="auto" w:fill="EFF0F1"/>
        </w:rPr>
        <w:t>)</w:t>
      </w:r>
    </w:p>
    <w:p w14:paraId="52E1D3C6" w14:textId="62AF2354"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l11 = </w:t>
      </w:r>
      <w:proofErr w:type="spellStart"/>
      <w:r>
        <w:rPr>
          <w:rStyle w:val="pln"/>
          <w:rFonts w:ascii="inherit" w:hAnsi="inherit"/>
          <w:color w:val="303336"/>
          <w:bdr w:val="none" w:sz="0" w:space="0" w:color="auto" w:frame="1"/>
          <w:shd w:val="clear" w:color="auto" w:fill="EFF0F1"/>
        </w:rPr>
        <w:t>myTree.</w:t>
      </w:r>
      <w:r w:rsidRPr="005539A9">
        <w:rPr>
          <w:rFonts w:ascii="inherit" w:hAnsi="inherit"/>
          <w:color w:val="303336"/>
          <w:bdr w:val="none" w:sz="0" w:space="0" w:color="auto" w:frame="1"/>
          <w:shd w:val="clear" w:color="auto" w:fill="EFF0F1"/>
        </w:rPr>
        <w:t>get</w:t>
      </w:r>
      <w:r>
        <w:rPr>
          <w:rFonts w:ascii="inherit" w:hAnsi="inherit"/>
          <w:color w:val="303336"/>
          <w:bdr w:val="none" w:sz="0" w:space="0" w:color="auto" w:frame="1"/>
          <w:shd w:val="clear" w:color="auto" w:fill="EFF0F1"/>
        </w:rPr>
        <w:t>Right</w:t>
      </w:r>
      <w:r w:rsidRPr="005539A9">
        <w:rPr>
          <w:rFonts w:ascii="inherit" w:hAnsi="inherit"/>
          <w:color w:val="303336"/>
          <w:bdr w:val="none" w:sz="0" w:space="0" w:color="auto" w:frame="1"/>
          <w:shd w:val="clear" w:color="auto" w:fill="EFF0F1"/>
        </w:rPr>
        <w:t>Child</w:t>
      </w:r>
      <w:proofErr w:type="spellEnd"/>
      <w:r>
        <w:rPr>
          <w:rFonts w:ascii="inherit" w:hAnsi="inherit"/>
          <w:color w:val="303336"/>
          <w:bdr w:val="none" w:sz="0" w:space="0" w:color="auto" w:frame="1"/>
          <w:shd w:val="clear" w:color="auto" w:fill="EFF0F1"/>
        </w:rPr>
        <w:t>()</w:t>
      </w:r>
    </w:p>
    <w:p w14:paraId="3C862247" w14:textId="69FE593F" w:rsidR="001F5D2B" w:rsidRDefault="001F5D2B" w:rsidP="001F5D2B">
      <w:pPr>
        <w:pStyle w:val="HTMLPreformatted"/>
        <w:shd w:val="clear" w:color="auto" w:fill="EFF0F1"/>
        <w:ind w:firstLine="180"/>
        <w:textAlignment w:val="baseline"/>
        <w:rPr>
          <w:rStyle w:val="pu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1.insertLef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2</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00DDE559" w14:textId="2A27A2EA"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l1</w:t>
      </w:r>
      <w:r w:rsidR="00D57814">
        <w:rPr>
          <w:rStyle w:val="pln"/>
          <w:rFonts w:ascii="inherit" w:hAnsi="inherit"/>
          <w:color w:val="303336"/>
          <w:bdr w:val="none" w:sz="0" w:space="0" w:color="auto" w:frame="1"/>
          <w:shd w:val="clear" w:color="auto" w:fill="EFF0F1"/>
        </w:rPr>
        <w:t>1</w:t>
      </w:r>
      <w:r>
        <w:rPr>
          <w:rStyle w:val="pln"/>
          <w:rFonts w:ascii="inherit" w:hAnsi="inherit"/>
          <w:color w:val="303336"/>
          <w:bdr w:val="none" w:sz="0" w:space="0" w:color="auto" w:frame="1"/>
          <w:shd w:val="clear" w:color="auto" w:fill="EFF0F1"/>
        </w:rPr>
        <w:t>.insertRight</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l_2</w:t>
      </w:r>
      <w:r w:rsidR="00D57814">
        <w:rPr>
          <w:rStyle w:val="str"/>
          <w:rFonts w:ascii="inherit" w:hAnsi="inherit"/>
          <w:color w:val="7D2727"/>
          <w:bdr w:val="none" w:sz="0" w:space="0" w:color="auto" w:frame="1"/>
          <w:shd w:val="clear" w:color="auto" w:fill="EFF0F1"/>
        </w:rPr>
        <w:t>3</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p>
    <w:p w14:paraId="309157CB" w14:textId="77777777" w:rsidR="001F5D2B" w:rsidRDefault="001F5D2B" w:rsidP="001F5D2B">
      <w:pPr>
        <w:pStyle w:val="HTMLPreformatted"/>
        <w:shd w:val="clear" w:color="auto" w:fill="EFF0F1"/>
        <w:ind w:firstLine="180"/>
        <w:textAlignment w:val="baseline"/>
        <w:rPr>
          <w:rStyle w:val="pln"/>
          <w:rFonts w:ascii="inherit" w:hAnsi="inherit"/>
          <w:color w:val="303336"/>
          <w:bdr w:val="none" w:sz="0" w:space="0" w:color="auto" w:frame="1"/>
          <w:shd w:val="clear" w:color="auto" w:fill="EFF0F1"/>
        </w:rPr>
      </w:pPr>
    </w:p>
    <w:p w14:paraId="730AE527" w14:textId="77777777" w:rsidR="001F5D2B" w:rsidRDefault="001F5D2B" w:rsidP="001F5D2B">
      <w:pPr>
        <w:pStyle w:val="HTMLPreformatted"/>
        <w:shd w:val="clear" w:color="auto" w:fill="EFF0F1"/>
        <w:textAlignment w:val="baseline"/>
        <w:rPr>
          <w:rFonts w:ascii="Consolas" w:hAnsi="Consolas"/>
          <w:color w:val="393318"/>
        </w:rPr>
      </w:pPr>
      <w:r>
        <w:rPr>
          <w:rStyle w:val="pln"/>
          <w:rFonts w:ascii="inherit" w:hAnsi="inherit"/>
          <w:color w:val="303336"/>
          <w:bdr w:val="none" w:sz="0" w:space="0" w:color="auto" w:frame="1"/>
          <w:shd w:val="clear" w:color="auto" w:fill="EFF0F1"/>
        </w:rPr>
        <w:t xml:space="preserve">    </w:t>
      </w:r>
      <w:proofErr w:type="spellStart"/>
      <w:r>
        <w:rPr>
          <w:rStyle w:val="pln"/>
          <w:rFonts w:ascii="inherit" w:hAnsi="inherit"/>
          <w:color w:val="303336"/>
          <w:bdr w:val="none" w:sz="0" w:space="0" w:color="auto" w:frame="1"/>
          <w:shd w:val="clear" w:color="auto" w:fill="EFF0F1"/>
        </w:rPr>
        <w:t>printTree</w:t>
      </w:r>
      <w:proofErr w:type="spellEnd"/>
      <w:r>
        <w:rPr>
          <w:rStyle w:val="pun"/>
          <w:rFonts w:ascii="inherit" w:hAnsi="inherit"/>
          <w:color w:val="303336"/>
          <w:bdr w:val="none" w:sz="0" w:space="0" w:color="auto" w:frame="1"/>
          <w:shd w:val="clear" w:color="auto" w:fill="EFF0F1"/>
        </w:rPr>
        <w:t>(</w:t>
      </w:r>
      <w:proofErr w:type="spellStart"/>
      <w:r>
        <w:rPr>
          <w:rStyle w:val="pln"/>
          <w:rFonts w:ascii="inherit" w:hAnsi="inherit"/>
          <w:color w:val="303336"/>
          <w:bdr w:val="none" w:sz="0" w:space="0" w:color="auto" w:frame="1"/>
          <w:shd w:val="clear" w:color="auto" w:fill="EFF0F1"/>
        </w:rPr>
        <w:t>myTree</w:t>
      </w:r>
      <w:proofErr w:type="spellEnd"/>
      <w:r>
        <w:rPr>
          <w:rStyle w:val="pun"/>
          <w:rFonts w:ascii="inherit" w:hAnsi="inherit"/>
          <w:color w:val="303336"/>
          <w:bdr w:val="none" w:sz="0" w:space="0" w:color="auto" w:frame="1"/>
          <w:shd w:val="clear" w:color="auto" w:fill="EFF0F1"/>
        </w:rPr>
        <w:t>)</w:t>
      </w:r>
    </w:p>
    <w:p w14:paraId="106836A9" w14:textId="77777777" w:rsidR="001F5D2B" w:rsidRPr="005539A9" w:rsidRDefault="001F5D2B" w:rsidP="005539A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lang w:eastAsia="zh-CN"/>
        </w:rPr>
      </w:pPr>
    </w:p>
    <w:p w14:paraId="2400920E" w14:textId="77777777" w:rsidR="005539A9" w:rsidRDefault="005539A9" w:rsidP="00F337DB">
      <w:pPr>
        <w:ind w:left="360"/>
      </w:pPr>
    </w:p>
    <w:p w14:paraId="20CF2B20" w14:textId="77777777" w:rsidR="00666D1A" w:rsidRDefault="00666D1A" w:rsidP="00F337DB">
      <w:pPr>
        <w:ind w:left="360"/>
      </w:pPr>
    </w:p>
    <w:sectPr w:rsidR="00666D1A" w:rsidSect="00711FB9">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DengXian Light">
    <w:altName w:val="Microsoft YaHei"/>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334EA"/>
    <w:multiLevelType w:val="hybridMultilevel"/>
    <w:tmpl w:val="9F02BC58"/>
    <w:lvl w:ilvl="0" w:tplc="E8DE3B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B0DBF"/>
    <w:multiLevelType w:val="hybridMultilevel"/>
    <w:tmpl w:val="54663BD4"/>
    <w:lvl w:ilvl="0" w:tplc="04090017">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4B7D4D"/>
    <w:multiLevelType w:val="hybridMultilevel"/>
    <w:tmpl w:val="350A3A8C"/>
    <w:lvl w:ilvl="0" w:tplc="0D70D7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B1640C"/>
    <w:multiLevelType w:val="hybridMultilevel"/>
    <w:tmpl w:val="AE462F80"/>
    <w:lvl w:ilvl="0" w:tplc="CEBEE5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7396244">
    <w:abstractNumId w:val="1"/>
  </w:num>
  <w:num w:numId="2" w16cid:durableId="1645501236">
    <w:abstractNumId w:val="3"/>
  </w:num>
  <w:num w:numId="3" w16cid:durableId="1517108780">
    <w:abstractNumId w:val="0"/>
  </w:num>
  <w:num w:numId="4" w16cid:durableId="1751806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zNDezNDMxNzO1NLdQ0lEKTi0uzszPAykwqgUA+tVoEiwAAAA="/>
  </w:docVars>
  <w:rsids>
    <w:rsidRoot w:val="00431B71"/>
    <w:rsid w:val="00066782"/>
    <w:rsid w:val="00131606"/>
    <w:rsid w:val="00186FE1"/>
    <w:rsid w:val="001F5D2B"/>
    <w:rsid w:val="00334998"/>
    <w:rsid w:val="003624C0"/>
    <w:rsid w:val="003E508B"/>
    <w:rsid w:val="004167CC"/>
    <w:rsid w:val="00431B71"/>
    <w:rsid w:val="004716C4"/>
    <w:rsid w:val="004C310A"/>
    <w:rsid w:val="00547157"/>
    <w:rsid w:val="005539A9"/>
    <w:rsid w:val="005E1E0B"/>
    <w:rsid w:val="006426DC"/>
    <w:rsid w:val="00666D1A"/>
    <w:rsid w:val="006A41DD"/>
    <w:rsid w:val="00711FB9"/>
    <w:rsid w:val="00723CCC"/>
    <w:rsid w:val="007317E2"/>
    <w:rsid w:val="007E1CDD"/>
    <w:rsid w:val="00800337"/>
    <w:rsid w:val="00896A61"/>
    <w:rsid w:val="008E01CD"/>
    <w:rsid w:val="00A24646"/>
    <w:rsid w:val="00AA580E"/>
    <w:rsid w:val="00B06E14"/>
    <w:rsid w:val="00B33C55"/>
    <w:rsid w:val="00C41CEA"/>
    <w:rsid w:val="00C52AFC"/>
    <w:rsid w:val="00D23A18"/>
    <w:rsid w:val="00D57814"/>
    <w:rsid w:val="00DB5363"/>
    <w:rsid w:val="00E1175C"/>
    <w:rsid w:val="00E71857"/>
    <w:rsid w:val="00EB4101"/>
    <w:rsid w:val="00EB7E3B"/>
    <w:rsid w:val="00F222F1"/>
    <w:rsid w:val="00F337DB"/>
    <w:rsid w:val="00F5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6E0C2"/>
  <w15:chartTrackingRefBased/>
  <w15:docId w15:val="{271D6292-7D4D-4869-9462-A4532B298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AFC"/>
    <w:pPr>
      <w:spacing w:after="200" w:line="276" w:lineRule="auto"/>
    </w:pPr>
    <w:rPr>
      <w:rFonts w:ascii="Calibri" w:eastAsia="PMingLiU" w:hAnsi="Calibri"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337"/>
    <w:pPr>
      <w:ind w:left="720"/>
      <w:contextualSpacing/>
    </w:pPr>
  </w:style>
  <w:style w:type="character" w:styleId="PlaceholderText">
    <w:name w:val="Placeholder Text"/>
    <w:basedOn w:val="DefaultParagraphFont"/>
    <w:uiPriority w:val="99"/>
    <w:semiHidden/>
    <w:rsid w:val="00C41CEA"/>
    <w:rPr>
      <w:color w:val="808080"/>
    </w:rPr>
  </w:style>
  <w:style w:type="paragraph" w:styleId="HTMLPreformatted">
    <w:name w:val="HTML Preformatted"/>
    <w:basedOn w:val="Normal"/>
    <w:link w:val="HTMLPreformattedChar"/>
    <w:uiPriority w:val="99"/>
    <w:semiHidden/>
    <w:unhideWhenUsed/>
    <w:rsid w:val="00553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5539A9"/>
    <w:rPr>
      <w:rFonts w:ascii="Courier New" w:eastAsia="Times New Roman" w:hAnsi="Courier New" w:cs="Courier New"/>
      <w:sz w:val="20"/>
      <w:szCs w:val="20"/>
    </w:rPr>
  </w:style>
  <w:style w:type="character" w:customStyle="1" w:styleId="kwd">
    <w:name w:val="kwd"/>
    <w:basedOn w:val="DefaultParagraphFont"/>
    <w:rsid w:val="005539A9"/>
  </w:style>
  <w:style w:type="character" w:customStyle="1" w:styleId="pln">
    <w:name w:val="pln"/>
    <w:basedOn w:val="DefaultParagraphFont"/>
    <w:rsid w:val="005539A9"/>
  </w:style>
  <w:style w:type="character" w:customStyle="1" w:styleId="typ">
    <w:name w:val="typ"/>
    <w:basedOn w:val="DefaultParagraphFont"/>
    <w:rsid w:val="005539A9"/>
  </w:style>
  <w:style w:type="character" w:customStyle="1" w:styleId="pun">
    <w:name w:val="pun"/>
    <w:basedOn w:val="DefaultParagraphFont"/>
    <w:rsid w:val="005539A9"/>
  </w:style>
  <w:style w:type="character" w:customStyle="1" w:styleId="str">
    <w:name w:val="str"/>
    <w:basedOn w:val="DefaultParagraphFont"/>
    <w:rsid w:val="001F5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98265">
      <w:bodyDiv w:val="1"/>
      <w:marLeft w:val="0"/>
      <w:marRight w:val="0"/>
      <w:marTop w:val="0"/>
      <w:marBottom w:val="0"/>
      <w:divBdr>
        <w:top w:val="none" w:sz="0" w:space="0" w:color="auto"/>
        <w:left w:val="none" w:sz="0" w:space="0" w:color="auto"/>
        <w:bottom w:val="none" w:sz="0" w:space="0" w:color="auto"/>
        <w:right w:val="none" w:sz="0" w:space="0" w:color="auto"/>
      </w:divBdr>
    </w:div>
    <w:div w:id="923221047">
      <w:bodyDiv w:val="1"/>
      <w:marLeft w:val="0"/>
      <w:marRight w:val="0"/>
      <w:marTop w:val="0"/>
      <w:marBottom w:val="0"/>
      <w:divBdr>
        <w:top w:val="none" w:sz="0" w:space="0" w:color="auto"/>
        <w:left w:val="none" w:sz="0" w:space="0" w:color="auto"/>
        <w:bottom w:val="none" w:sz="0" w:space="0" w:color="auto"/>
        <w:right w:val="none" w:sz="0" w:space="0" w:color="auto"/>
      </w:divBdr>
    </w:div>
    <w:div w:id="193536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5</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Yi</dc:creator>
  <cp:keywords/>
  <dc:description/>
  <cp:lastModifiedBy>Li, Xin</cp:lastModifiedBy>
  <cp:revision>19</cp:revision>
  <dcterms:created xsi:type="dcterms:W3CDTF">2018-10-17T19:08:00Z</dcterms:created>
  <dcterms:modified xsi:type="dcterms:W3CDTF">2023-09-12T00:46:00Z</dcterms:modified>
</cp:coreProperties>
</file>